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7"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8"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Oracle Payment Allocation</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Oracle Payment Allocation</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2 min. 2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2828925"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8925"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7</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 min. 2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vables :: Invoice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pts - Accounts Receivable - Oracle Application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anage Receipts - Accounts Receivable - Oracle Application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Invoice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ayment identified for matching in Oracl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Invoice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7.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pts - Accounts
Receivable - Oracle
Application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0.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Navigate to Accounts Receivable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9.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Select menu and then Manage Receipts</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anage Receipts - Accounts
Receivable - Oracle
Application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 min. 3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Enter payment reference.  Ignore digits after _ as this is the site number.</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2.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Receipt retrieved.  Click on receipt hyperlink.</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Double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Add Open Receivable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ear out Customer name and Account Number.  Enter Invoice Number to be matche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Del'</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Del'</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Enter'</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9.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Highlight invoice number retrieve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Ad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Don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Save and Clos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10"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 Id="rId39" Type="http://schemas.openxmlformats.org/officeDocument/2006/relationships/image" Target="media/image_generated_18.png"/><Relationship Id="rId40" Type="http://schemas.openxmlformats.org/officeDocument/2006/relationships/image" Target="media/image_generated_19.png"/><Relationship Id="rId41" Type="http://schemas.openxmlformats.org/officeDocument/2006/relationships/image" Target="media/image_generated_20.png"/><Relationship Id="rId42" Type="http://schemas.openxmlformats.org/officeDocument/2006/relationships/image" Target="media/image_generated_21.png"/><Relationship Id="rId43" Type="http://schemas.openxmlformats.org/officeDocument/2006/relationships/image" Target="media/image_generated_22.png"/><Relationship Id="rId44" Type="http://schemas.openxmlformats.org/officeDocument/2006/relationships/image" Target="media/image_generated_23.png"/><Relationship Id="rId45" Type="http://schemas.openxmlformats.org/officeDocument/2006/relationships/image" Target="media/image_generated_24.png"/><Relationship Id="rId46" Type="http://schemas.openxmlformats.org/officeDocument/2006/relationships/image" Target="media/image_generated_25.png"/><Relationship Id="rId47" Type="http://schemas.openxmlformats.org/officeDocument/2006/relationships/image" Target="media/image_generated_26.png"/><Relationship Id="rId48" Type="http://schemas.openxmlformats.org/officeDocument/2006/relationships/image" Target="media/image_generated_27.png"/><Relationship Id="rId49" Type="http://schemas.openxmlformats.org/officeDocument/2006/relationships/image" Target="media/image_generated_28.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